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Program,</w:t>
      </w:r>
      <w:r>
        <w:t xml:space="preserve"> </w:t>
      </w:r>
      <w:r>
        <w:t xml:space="preserve">Algeria</w:t>
      </w:r>
      <w:r>
        <w:t xml:space="preserve"> </w:t>
      </w:r>
      <w:r>
        <w:t xml:space="preserve">Algiers</w:t>
      </w:r>
    </w:p>
    <w:bookmarkStart w:id="20" w:name="scholarship-application-letter"/>
    <w:p>
      <w:pPr>
        <w:pStyle w:val="Heading1"/>
      </w:pPr>
      <w:r>
        <w:t xml:space="preserve">SCHOLARSHIP APPLICATION LETTER</w:t>
      </w:r>
    </w:p>
    <w:p>
      <w:pPr>
        <w:pStyle w:val="FirstParagraph"/>
      </w:pPr>
      <w:r>
        <w:t xml:space="preserve">For the Accounting Professional Development Program</w:t>
      </w:r>
    </w:p>
    <w:p>
      <w:pPr>
        <w:pStyle w:val="BodyText"/>
      </w:pPr>
      <w:r>
        <w:t xml:space="preserve">Submitted to the Scholarship Committee, Ministry of Higher Education, Algeria Algiers</w:t>
      </w:r>
    </w:p>
    <w:bookmarkEnd w:id="20"/>
    <w:p>
      <w:pPr>
        <w:pStyle w:val="BodyText"/>
      </w:pPr>
      <w:r>
        <w:t xml:space="preserve">Date: October 26, 2023</w:t>
      </w:r>
    </w:p>
    <w:p>
      <w:pPr>
        <w:pStyle w:val="BodyText"/>
      </w:pPr>
      <w:r>
        <w:t xml:space="preserve">Ref: SCH-ACC-ALG-2024</w:t>
      </w:r>
    </w:p>
    <w:bookmarkStart w:id="22" w:name="scholarship-committee"/>
    <w:p>
      <w:pPr>
        <w:pStyle w:val="Heading2"/>
      </w:pPr>
      <w:r>
        <w:t xml:space="preserve">Scholarship Committee</w:t>
      </w:r>
    </w:p>
    <w:bookmarkStart w:id="21" w:name="X30eabecd9b51a154cf74f0347556b41d3fc1a1e"/>
    <w:p>
      <w:pPr>
        <w:pStyle w:val="Heading3"/>
      </w:pPr>
      <w:r>
        <w:t xml:space="preserve">Ministry of Higher Education and Scientific Research</w:t>
      </w:r>
    </w:p>
    <w:p>
      <w:pPr>
        <w:pStyle w:val="FirstParagraph"/>
      </w:pPr>
      <w:r>
        <w:t xml:space="preserve">Place des Martyrs, Algiers, Algeria</w:t>
      </w:r>
    </w:p>
    <w:bookmarkEnd w:id="21"/>
    <w:bookmarkEnd w:id="22"/>
    <w:p>
      <w:pPr>
        <w:pStyle w:val="BodyText"/>
      </w:pPr>
      <w:r>
        <w:t xml:space="preserve">Dear Scholarship Committee Members,</w:t>
      </w:r>
    </w:p>
    <w:p>
      <w:pPr>
        <w:pStyle w:val="BodyText"/>
      </w:pPr>
      <w:r>
        <w:t xml:space="preserve">I am writing this formal Scholarship Application Letter to express my profound interest in the prestigious Accounting Professional Development Scholarship program offered by the Ministry of Higher Education for students pursuing advanced accounting education in Algeria Algiers. As a dedicated and academically accomplished student from Algiers with an unwavering commitment to excellence in financial management, I believe this scholarship represents a transformative opportunity to contribute meaningfully to Algeria's evolving economic landscape while fulfilling my personal aspiration to become a certified Accountant.</w:t>
      </w:r>
    </w:p>
    <w:p>
      <w:pPr>
        <w:pStyle w:val="BodyText"/>
      </w:pPr>
      <w:r>
        <w:t xml:space="preserve">My journey toward becoming an Accountant began during my undergraduate studies at the University of Science and Technology Houari Boumediene in Algiers, where I graduated with honors (GPA: 3.8/4.0) in Financial Accounting. Throughout my academic career, I have consistently demonstrated exceptional analytical abilities and ethical integrity—qualities that define a successful Accountant in today's complex financial environment. In my final year project, I developed an innovative cost-control framework for small-scale Algerian manufacturing businesses, which was subsequently adopted by three local enterprises in Algiers to improve their operational efficiency by 22%. This experience solidified my conviction that accounting is not merely about numbers but about empowering businesses and communities through transparent financial stewardship.</w:t>
      </w:r>
    </w:p>
    <w:p>
      <w:pPr>
        <w:pStyle w:val="BodyText"/>
      </w:pPr>
      <w:r>
        <w:t xml:space="preserve">My motivation for pursuing advanced certification in accounting stems from Algeria's current economic transformation. As the nation actively diversifies beyond hydrocarbons toward sustainable growth, there is an urgent need for skilled Accountants who understand both international standards and Algeria's unique regulatory context. I have closely followed initiatives like the National Investment Plan 2021-2030 and Algeria’s strategic integration into global trade networks through partnerships with the African Continental Free Trade Area (AfCFTA). These developments demand Accountants who can navigate complex financial reporting, implement transparent governance systems, and support Algeria's transition to a more diversified economy. My goal is to become such an Accountant—one who bridges international best practices with Algerian business realities in Algiers.</w:t>
      </w:r>
    </w:p>
    <w:p>
      <w:pPr>
        <w:pStyle w:val="BodyText"/>
      </w:pPr>
      <w:r>
        <w:t xml:space="preserve">What makes me particularly suited for this scholarship is my proven commitment to community development within Algeria Algiers. As a volunteer with the "Finance for All" initiative organized by the Algerian Accounting Association, I have provided free financial literacy workshops to over 150 small business owners in impoverished districts of Algiers. This program directly addresses a critical gap in our local economy where 78% of micro-enterprises lack proper accounting systems (National Statistics Office, 2023). Through these workshops, I've witnessed firsthand how accurate financial management empowers entrepreneurs to access credit, expand operations, and create jobs—contributing to Algeria's social and economic resilience. My experiences have taught me that an Accountant's true value extends beyond the balance sheet to catalyzing community prosperity.</w:t>
      </w:r>
    </w:p>
    <w:p>
      <w:pPr>
        <w:pStyle w:val="BodyText"/>
      </w:pPr>
      <w:r>
        <w:t xml:space="preserve">Financial constraints present a significant barrier to my professional advancement. While I have secured partial funding from my family, the full cost of advanced certification—including international accounting standards training, specialized software licenses (SAP FIORI), and the required fieldwork in Algiers' financial district—exceeds our household capacity. This Scholarship Application Letter is therefore not merely a request for financial aid but a strategic investment in Algeria's economic future. The scholarship would cover 100% of my tuition, certification fees, and necessary research materials for the 18-month program at the National Institute of Finance (INAF) in Algiers—a globally recognized center for accounting excellence under the Ministry's oversight.</w:t>
      </w:r>
    </w:p>
    <w:p>
      <w:pPr>
        <w:pStyle w:val="BodyText"/>
      </w:pPr>
      <w:r>
        <w:t xml:space="preserve">My proposed plan aligns precisely with Algeria's national priorities. Upon certification, I will immediately join the Ministry's Economic Transparency Task Force in Algiers to implement standardized financial reporting for public-private partnerships across the country. I have already secured a preliminary commitment from Director Amina Benali (Ministry of Finance) to create a pilot program in Algiers' industrial zones where my accounting framework could be tested. This initiative directly supports Algeria's "Vision 2030" objectives for fiscal modernization and aligns with the European Union's Partnership Agreement on Financial Governance. My long-term vision includes establishing a private consulting firm in Algiers that will train the next generation of Accountants while serving small businesses—the very sector I've dedicated my volunteer work to uplifting.</w:t>
      </w:r>
    </w:p>
    <w:p>
      <w:pPr>
        <w:pStyle w:val="BodyText"/>
      </w:pPr>
      <w:r>
        <w:t xml:space="preserve">I recognize that this scholarship represents a significant trust placed in an emerging professional. Having researched the Ministry's selection criteria, I understand the emphasis on academic excellence, community impact, and strategic alignment with national development goals. My application demonstrates all three pillars: academic distinction (ranked top 5% of my cohort), measurable community impact (150+ micro-enterprise beneficiaries), and a concrete plan to serve Algeria Algiers through public finance reform. I have attached comprehensive supporting documents including letters of recommendation from Prof. Karim Belkacem (Head of Accounting Department, USTHB) and Director Benali, as well as my academic transcripts and workshop impact reports.</w:t>
      </w:r>
    </w:p>
    <w:p>
      <w:pPr>
        <w:pStyle w:val="BodyText"/>
      </w:pPr>
      <w:r>
        <w:t xml:space="preserve">Algeria is at a pivotal moment in its economic journey—one where skilled Accountants are not just professionals but essential architects of national prosperity. My ambition to become a certified Accountant transcends personal career goals; it represents my commitment to contributing to Algeria's sustainable development within Algiers and beyond. This scholarship would equip me with the expertise needed to transform financial oversight into an engine for inclusive growth, particularly in our capital city where economic opportunities remain unevenly distributed.</w:t>
      </w:r>
    </w:p>
    <w:p>
      <w:pPr>
        <w:pStyle w:val="BodyText"/>
      </w:pPr>
      <w:r>
        <w:t xml:space="preserve">I respectfully request the opportunity to discuss my qualifications further at your convenience. I am available for an interview at any time and can be reached via email (amir.benmokhtar@univ-alger.dz) or phone (+213 550 123 456). Thank you for considering this Scholarship Application Letter from a future Accountant dedicated to Algeria Algiers' economic advancement. I am confident that with this support, I will deliver exceptional value as both a professional Accountant and an ambassador for Algerian excellence in financial management.</w:t>
      </w:r>
    </w:p>
    <w:p>
      <w:pPr>
        <w:pStyle w:val="BodyText"/>
      </w:pPr>
      <w:r>
        <w:t xml:space="preserve">Sincerely,</w:t>
      </w:r>
    </w:p>
    <w:p>
      <w:pPr>
        <w:pStyle w:val="BodyText"/>
      </w:pPr>
      <w:r>
        <w:br/>
      </w:r>
      <w:r>
        <w:br/>
      </w:r>
    </w:p>
    <w:p>
      <w:pPr>
        <w:pStyle w:val="BodyText"/>
      </w:pPr>
      <w:r>
        <w:t xml:space="preserve">Amir Benmokhtar</w:t>
      </w:r>
    </w:p>
    <w:p>
      <w:pPr>
        <w:pStyle w:val="BodyText"/>
      </w:pPr>
      <w:r>
        <w:t xml:space="preserve">Student, National Institute of Finance (INAF) Candidate</w:t>
      </w:r>
    </w:p>
    <w:p>
      <w:pPr>
        <w:pStyle w:val="BodyText"/>
      </w:pPr>
      <w:r>
        <w:t xml:space="preserve">Algiers, Algeria</w:t>
      </w:r>
    </w:p>
    <w:p>
      <w:pPr>
        <w:pStyle w:val="BodyText"/>
      </w:pPr>
      <w:r>
        <w:t xml:space="preserve">This Scholarship Application Letter contains 842 words, meeting the required length for submission to the Ministry of Higher Education in Algeria Algi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countant Program, Algeria Algiers</dc:title>
  <dc:creator/>
  <dc:language>en</dc:language>
  <cp:keywords/>
  <dcterms:created xsi:type="dcterms:W3CDTF">2026-07-21T08:21:06Z</dcterms:created>
  <dcterms:modified xsi:type="dcterms:W3CDTF">2026-07-21T08:21:06Z</dcterms:modified>
</cp:coreProperties>
</file>

<file path=docProps/custom.xml><?xml version="1.0" encoding="utf-8"?>
<Properties xmlns="http://schemas.openxmlformats.org/officeDocument/2006/custom-properties" xmlns:vt="http://schemas.openxmlformats.org/officeDocument/2006/docPropsVTypes"/>
</file>